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3AEA6" w14:textId="3DC11782" w:rsidR="00412F56" w:rsidRDefault="00412F56">
      <w:pPr>
        <w:rPr>
          <w:rFonts w:ascii="Arial" w:hAnsi="Arial" w:cs="Arial"/>
          <w:sz w:val="20"/>
          <w:szCs w:val="20"/>
        </w:rPr>
      </w:pPr>
      <w:r>
        <w:t xml:space="preserve">Translation of item number </w:t>
      </w:r>
      <w:r>
        <w:rPr>
          <w:rFonts w:ascii="Arial" w:hAnsi="Arial" w:cs="Arial"/>
          <w:sz w:val="20"/>
          <w:szCs w:val="20"/>
        </w:rPr>
        <w:t>9911</w:t>
      </w:r>
      <w:r>
        <w:rPr>
          <w:rFonts w:ascii="Arial" w:hAnsi="Arial" w:cs="Arial"/>
          <w:sz w:val="20"/>
          <w:szCs w:val="20"/>
        </w:rPr>
        <w:t xml:space="preserve"> by Angelica S Ramos done 06/30/2021</w:t>
      </w:r>
    </w:p>
    <w:p w14:paraId="33AFBE27" w14:textId="781EB588" w:rsidR="00412F56" w:rsidRDefault="00412F56">
      <w:pPr>
        <w:rPr>
          <w:rFonts w:ascii="Arial" w:hAnsi="Arial" w:cs="Arial"/>
          <w:sz w:val="20"/>
          <w:szCs w:val="20"/>
        </w:rPr>
      </w:pPr>
    </w:p>
    <w:p w14:paraId="4D271AAA" w14:textId="56EC6830" w:rsidR="00412F56" w:rsidRDefault="00412F56">
      <w:r>
        <w:rPr>
          <w:noProof/>
        </w:rPr>
        <w:drawing>
          <wp:inline distT="0" distB="0" distL="0" distR="0" wp14:anchorId="19AFAEE4" wp14:editId="36CCD2B6">
            <wp:extent cx="3976370" cy="5837555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6370" cy="583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5D3A7" w14:textId="303F7F38" w:rsidR="00412F56" w:rsidRDefault="00412F56" w:rsidP="00412F56">
      <w:pPr>
        <w:pStyle w:val="NoSpacing"/>
      </w:pPr>
      <w:r>
        <w:t>Julio Sandoval Torres</w:t>
      </w:r>
    </w:p>
    <w:p w14:paraId="0F004DDB" w14:textId="16854539" w:rsidR="00412F56" w:rsidRDefault="00412F56" w:rsidP="00412F56">
      <w:pPr>
        <w:pStyle w:val="NoSpacing"/>
      </w:pPr>
      <w:r>
        <w:t>“One more than Acuna”</w:t>
      </w:r>
    </w:p>
    <w:p w14:paraId="11BD4E49" w14:textId="2671114D" w:rsidR="00412F56" w:rsidRDefault="00412F56" w:rsidP="00412F56">
      <w:pPr>
        <w:pStyle w:val="NoSpacing"/>
      </w:pPr>
    </w:p>
    <w:p w14:paraId="5AB17516" w14:textId="1F367BE1" w:rsidR="00412F56" w:rsidRDefault="00412F56" w:rsidP="00412F56">
      <w:pPr>
        <w:pStyle w:val="NoSpacing"/>
        <w:rPr>
          <w:rFonts w:ascii="Arial" w:hAnsi="Arial" w:cs="Arial"/>
          <w:color w:val="676767"/>
          <w:shd w:val="clear" w:color="auto" w:fill="FFFFFF"/>
        </w:rPr>
      </w:pPr>
      <w:r>
        <w:rPr>
          <w:rFonts w:ascii="Arial" w:hAnsi="Arial" w:cs="Arial"/>
          <w:color w:val="676767"/>
          <w:shd w:val="clear" w:color="auto" w:fill="FFFFFF"/>
        </w:rPr>
        <w:t xml:space="preserve">The president should order all the lights in the city to be turned off during the </w:t>
      </w:r>
      <w:proofErr w:type="gramStart"/>
      <w:r>
        <w:rPr>
          <w:rFonts w:ascii="Arial" w:hAnsi="Arial" w:cs="Arial"/>
          <w:color w:val="676767"/>
          <w:shd w:val="clear" w:color="auto" w:fill="FFFFFF"/>
        </w:rPr>
        <w:t>stay at home</w:t>
      </w:r>
      <w:proofErr w:type="gramEnd"/>
      <w:r>
        <w:rPr>
          <w:rFonts w:ascii="Arial" w:hAnsi="Arial" w:cs="Arial"/>
          <w:color w:val="676767"/>
          <w:shd w:val="clear" w:color="auto" w:fill="FFFFFF"/>
        </w:rPr>
        <w:t xml:space="preserve"> order so the virus </w:t>
      </w:r>
      <w:proofErr w:type="spellStart"/>
      <w:r>
        <w:rPr>
          <w:rFonts w:ascii="Arial" w:hAnsi="Arial" w:cs="Arial"/>
          <w:color w:val="676767"/>
          <w:shd w:val="clear" w:color="auto" w:fill="FFFFFF"/>
        </w:rPr>
        <w:t>wont</w:t>
      </w:r>
      <w:proofErr w:type="spellEnd"/>
      <w:r>
        <w:rPr>
          <w:rFonts w:ascii="Arial" w:hAnsi="Arial" w:cs="Arial"/>
          <w:color w:val="676767"/>
          <w:shd w:val="clear" w:color="auto" w:fill="FFFFFF"/>
        </w:rPr>
        <w:t xml:space="preserve"> see us</w:t>
      </w:r>
    </w:p>
    <w:p w14:paraId="083B2A07" w14:textId="60C8065D" w:rsidR="00412F56" w:rsidRDefault="00412F56" w:rsidP="00412F56">
      <w:pPr>
        <w:pStyle w:val="NoSpacing"/>
        <w:rPr>
          <w:rFonts w:ascii="Arial" w:hAnsi="Arial" w:cs="Arial"/>
          <w:color w:val="676767"/>
          <w:shd w:val="clear" w:color="auto" w:fill="FFFFFF"/>
        </w:rPr>
      </w:pPr>
    </w:p>
    <w:p w14:paraId="74A903FC" w14:textId="75C5BFE6" w:rsidR="00412F56" w:rsidRDefault="00412F56" w:rsidP="00412F56">
      <w:pPr>
        <w:pStyle w:val="NoSpacing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 xml:space="preserve">Luis </w:t>
      </w:r>
      <w:proofErr w:type="spellStart"/>
      <w:r>
        <w:rPr>
          <w:rFonts w:ascii="Arial" w:hAnsi="Arial" w:cs="Arial"/>
          <w:shd w:val="clear" w:color="auto" w:fill="FFFFFF"/>
        </w:rPr>
        <w:t>Espichan</w:t>
      </w:r>
      <w:proofErr w:type="spellEnd"/>
    </w:p>
    <w:p w14:paraId="3E5FCD6C" w14:textId="7EF03100" w:rsidR="00412F56" w:rsidRPr="00412F56" w:rsidRDefault="00412F56" w:rsidP="00412F56">
      <w:pPr>
        <w:pStyle w:val="NoSpacing"/>
      </w:pPr>
      <w:r>
        <w:rPr>
          <w:rFonts w:ascii="Arial" w:hAnsi="Arial" w:cs="Arial"/>
          <w:shd w:val="clear" w:color="auto" w:fill="FFFFFF"/>
        </w:rPr>
        <w:t>Uncle has a point…</w:t>
      </w:r>
    </w:p>
    <w:sectPr w:rsidR="00412F56" w:rsidRPr="00412F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1NDA0sDAwMLOwNDJQ0lEKTi0uzszPAykwrAUAkqcXVCwAAAA="/>
  </w:docVars>
  <w:rsids>
    <w:rsidRoot w:val="00412F56"/>
    <w:rsid w:val="00412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2638F"/>
  <w15:chartTrackingRefBased/>
  <w15:docId w15:val="{28057DA0-74FD-4C54-ABC0-9345EDF40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12F5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7-01T05:15:00Z</dcterms:created>
  <dcterms:modified xsi:type="dcterms:W3CDTF">2021-07-01T05:18:00Z</dcterms:modified>
</cp:coreProperties>
</file>